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仿宋_GB2312">
    <w:altName w:val="微软雅黑"/>
    <w:charset w:val="86"/>
    <w:family w:val="modern"/>
    <w:pitch w:val="default"/>
    <w:sig w:usb0="00000000" w:usb1="00000000" w:usb2="00000000" w:usb3="00000000" w:csb0="00040000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OxMDE3sjA0MTC1NDJQ0lEKTi0uzszPAykwrAUAhN628iwAAAA="/>
  </w:docVars>
  <w:rsids>
    <w:rsidRoot w:val="002A1FD2"/>
    <w:rsid w:val="00016C18"/>
    <w:rsid w:val="0002395F"/>
    <w:rsid w:val="00026591"/>
    <w:rsid w:val="000448A9"/>
    <w:rsid w:val="0006578E"/>
    <w:rsid w:val="000A7897"/>
    <w:rsid w:val="000C2EEF"/>
    <w:rsid w:val="000E03EE"/>
    <w:rsid w:val="00113F2B"/>
    <w:rsid w:val="00144B7C"/>
    <w:rsid w:val="0014607C"/>
    <w:rsid w:val="001509A9"/>
    <w:rsid w:val="0016266B"/>
    <w:rsid w:val="00173E46"/>
    <w:rsid w:val="00182F49"/>
    <w:rsid w:val="00187B2B"/>
    <w:rsid w:val="001A4E95"/>
    <w:rsid w:val="001C13A9"/>
    <w:rsid w:val="001C767A"/>
    <w:rsid w:val="001F1D7C"/>
    <w:rsid w:val="0021251B"/>
    <w:rsid w:val="00214E52"/>
    <w:rsid w:val="0023073C"/>
    <w:rsid w:val="00244D01"/>
    <w:rsid w:val="002511D5"/>
    <w:rsid w:val="0028668B"/>
    <w:rsid w:val="002A1FD2"/>
    <w:rsid w:val="002A3D1F"/>
    <w:rsid w:val="002D7059"/>
    <w:rsid w:val="00304095"/>
    <w:rsid w:val="0033535C"/>
    <w:rsid w:val="0034626E"/>
    <w:rsid w:val="003B369F"/>
    <w:rsid w:val="003C742E"/>
    <w:rsid w:val="003E1A6D"/>
    <w:rsid w:val="003E5A00"/>
    <w:rsid w:val="003F11BC"/>
    <w:rsid w:val="00412040"/>
    <w:rsid w:val="00420800"/>
    <w:rsid w:val="00426AB2"/>
    <w:rsid w:val="00445F9E"/>
    <w:rsid w:val="00464428"/>
    <w:rsid w:val="00522FAE"/>
    <w:rsid w:val="005274DB"/>
    <w:rsid w:val="00530081"/>
    <w:rsid w:val="00547895"/>
    <w:rsid w:val="00563299"/>
    <w:rsid w:val="005A2F9A"/>
    <w:rsid w:val="005A3418"/>
    <w:rsid w:val="005D350D"/>
    <w:rsid w:val="005F0867"/>
    <w:rsid w:val="00600765"/>
    <w:rsid w:val="006078B0"/>
    <w:rsid w:val="00627D3F"/>
    <w:rsid w:val="00662DCD"/>
    <w:rsid w:val="006855FD"/>
    <w:rsid w:val="006B1EFE"/>
    <w:rsid w:val="006B6B7B"/>
    <w:rsid w:val="006B7D9D"/>
    <w:rsid w:val="006F1EE0"/>
    <w:rsid w:val="0074652D"/>
    <w:rsid w:val="007600C1"/>
    <w:rsid w:val="0076269A"/>
    <w:rsid w:val="0076759C"/>
    <w:rsid w:val="007C7D78"/>
    <w:rsid w:val="00816FCA"/>
    <w:rsid w:val="0082059B"/>
    <w:rsid w:val="008438D6"/>
    <w:rsid w:val="008766D8"/>
    <w:rsid w:val="008D59FE"/>
    <w:rsid w:val="00915F7D"/>
    <w:rsid w:val="00925605"/>
    <w:rsid w:val="00952571"/>
    <w:rsid w:val="00960147"/>
    <w:rsid w:val="00964200"/>
    <w:rsid w:val="00A0716C"/>
    <w:rsid w:val="00A27ADF"/>
    <w:rsid w:val="00A5215D"/>
    <w:rsid w:val="00A5591B"/>
    <w:rsid w:val="00A559A8"/>
    <w:rsid w:val="00A72CEC"/>
    <w:rsid w:val="00A95628"/>
    <w:rsid w:val="00A96C7B"/>
    <w:rsid w:val="00AE01AB"/>
    <w:rsid w:val="00AF101E"/>
    <w:rsid w:val="00AF4671"/>
    <w:rsid w:val="00B02288"/>
    <w:rsid w:val="00B03F00"/>
    <w:rsid w:val="00B31F6E"/>
    <w:rsid w:val="00B54E6B"/>
    <w:rsid w:val="00B61489"/>
    <w:rsid w:val="00B72FC1"/>
    <w:rsid w:val="00B8652F"/>
    <w:rsid w:val="00BA0BD8"/>
    <w:rsid w:val="00BC708D"/>
    <w:rsid w:val="00BD1B93"/>
    <w:rsid w:val="00C00C0E"/>
    <w:rsid w:val="00C2685C"/>
    <w:rsid w:val="00C34687"/>
    <w:rsid w:val="00C52EF9"/>
    <w:rsid w:val="00C576BE"/>
    <w:rsid w:val="00C74A14"/>
    <w:rsid w:val="00C75F7B"/>
    <w:rsid w:val="00CA5C1F"/>
    <w:rsid w:val="00CC2B73"/>
    <w:rsid w:val="00D21903"/>
    <w:rsid w:val="00D336AD"/>
    <w:rsid w:val="00D413C7"/>
    <w:rsid w:val="00D433E4"/>
    <w:rsid w:val="00D80BC9"/>
    <w:rsid w:val="00D9405B"/>
    <w:rsid w:val="00DE4EB9"/>
    <w:rsid w:val="00E248C1"/>
    <w:rsid w:val="00E52622"/>
    <w:rsid w:val="00E52FF4"/>
    <w:rsid w:val="00E63942"/>
    <w:rsid w:val="00E70D7E"/>
    <w:rsid w:val="00E82738"/>
    <w:rsid w:val="00EE26A1"/>
    <w:rsid w:val="00EE4A16"/>
    <w:rsid w:val="00F0593F"/>
    <w:rsid w:val="00F13F45"/>
    <w:rsid w:val="00F5497F"/>
    <w:rsid w:val="00F54B77"/>
    <w:rsid w:val="00F734AA"/>
    <w:rsid w:val="00FA45E6"/>
    <w:rsid w:val="00FD2EA7"/>
    <w:rsid w:val="00FD6B91"/>
    <w:rsid w:val="00FD7BB4"/>
    <w:rsid w:val="00FE0057"/>
    <w:rsid w:val="00FE633F"/>
    <w:rsid w:val="00FE69BC"/>
    <w:rsid w:val="00FF03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F588051"/>
  <w15:docId w15:val="{BA31632D-ED01-4D9E-AAFA-E51F9B4463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 w:qFormat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600765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600765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600765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600765"/>
    <w:rPr>
      <w:sz w:val="18"/>
      <w:szCs w:val="18"/>
    </w:rPr>
  </w:style>
  <w:style w:type="paragraph" w:styleId="a7">
    <w:name w:val="Body Text"/>
    <w:basedOn w:val="a"/>
    <w:link w:val="a8"/>
    <w:uiPriority w:val="99"/>
    <w:unhideWhenUsed/>
    <w:rsid w:val="00952571"/>
    <w:pPr>
      <w:spacing w:after="120"/>
    </w:pPr>
    <w:rPr>
      <w:rFonts w:ascii="Times New Roman" w:eastAsia="宋体" w:hAnsi="Times New Roman" w:cs="Times New Roman"/>
      <w:sz w:val="24"/>
    </w:rPr>
  </w:style>
  <w:style w:type="character" w:customStyle="1" w:styleId="a8">
    <w:name w:val="正文文本 字符"/>
    <w:basedOn w:val="a0"/>
    <w:link w:val="a7"/>
    <w:uiPriority w:val="99"/>
    <w:rsid w:val="00952571"/>
    <w:rPr>
      <w:rFonts w:ascii="Times New Roman" w:eastAsia="宋体" w:hAnsi="Times New Roman" w:cs="Times New Roman"/>
      <w:sz w:val="24"/>
    </w:rPr>
  </w:style>
  <w:style w:type="paragraph" w:styleId="a9">
    <w:name w:val="Plain Text"/>
    <w:basedOn w:val="a"/>
    <w:link w:val="aa"/>
    <w:qFormat/>
    <w:rsid w:val="0023073C"/>
    <w:pPr>
      <w:spacing w:line="360" w:lineRule="auto"/>
      <w:ind w:firstLineChars="200" w:firstLine="480"/>
    </w:pPr>
    <w:rPr>
      <w:rFonts w:ascii="仿宋_GB2312"/>
      <w:sz w:val="24"/>
      <w:szCs w:val="24"/>
    </w:rPr>
  </w:style>
  <w:style w:type="character" w:customStyle="1" w:styleId="aa">
    <w:name w:val="纯文本 字符"/>
    <w:basedOn w:val="a0"/>
    <w:link w:val="a9"/>
    <w:rsid w:val="0023073C"/>
    <w:rPr>
      <w:rFonts w:ascii="仿宋_GB2312"/>
      <w:sz w:val="24"/>
      <w:szCs w:val="24"/>
    </w:rPr>
  </w:style>
  <w:style w:type="paragraph" w:customStyle="1" w:styleId="Default">
    <w:name w:val="Default"/>
    <w:rsid w:val="001F1D7C"/>
    <w:pPr>
      <w:widowControl w:val="0"/>
      <w:autoSpaceDE w:val="0"/>
      <w:autoSpaceDN w:val="0"/>
      <w:adjustRightInd w:val="0"/>
    </w:pPr>
    <w:rPr>
      <w:rFonts w:ascii="Times New Roman" w:hAnsi="Times New Roman" w:cs="Times New Roman"/>
      <w:color w:val="000000"/>
      <w:kern w:val="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26574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2</TotalTime>
  <Pages>4</Pages>
  <Words>572</Words>
  <Characters>3264</Characters>
  <Application>Microsoft Office Word</Application>
  <DocSecurity>0</DocSecurity>
  <Lines>27</Lines>
  <Paragraphs>7</Paragraphs>
  <ScaleCrop>false</ScaleCrop>
  <Company/>
  <LinksUpToDate>false</LinksUpToDate>
  <CharactersWithSpaces>38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. d.bn</dc:creator>
  <cp:keywords/>
  <dc:description/>
  <cp:lastModifiedBy>yu</cp:lastModifiedBy>
  <cp:revision>30</cp:revision>
  <cp:lastPrinted>2021-05-17T09:02:00Z</cp:lastPrinted>
  <dcterms:created xsi:type="dcterms:W3CDTF">2021-05-13T11:31:00Z</dcterms:created>
  <dcterms:modified xsi:type="dcterms:W3CDTF">2021-05-26T06:40:00Z</dcterms:modified>
</cp:coreProperties>
</file>